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8A0BFE"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8A0BFE"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4B627DF9"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DATE]</w:t>
      </w:r>
    </w:p>
    <w:p w14:paraId="00000004"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Contact Name</w:t>
      </w:r>
    </w:p>
    <w:p w14:paraId="00000007" w14:textId="163952A8" w:rsidR="008A0BFE" w:rsidRPr="00011477" w:rsidRDefault="00341FEB" w:rsidP="00011477">
      <w:pPr>
        <w:tabs>
          <w:tab w:val="left" w:pos="720"/>
          <w:tab w:val="left" w:pos="3600"/>
        </w:tabs>
      </w:pPr>
      <w:r w:rsidRPr="00011477">
        <w:t>Address</w:t>
      </w:r>
      <w:r w:rsidR="00011477">
        <w:tab/>
      </w:r>
    </w:p>
    <w:p w14:paraId="00000008"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Address2</w:t>
      </w:r>
    </w:p>
    <w:p w14:paraId="00000009"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Country</w:t>
      </w:r>
      <w:r w:rsidRPr="00011477">
        <w:tab/>
      </w:r>
    </w:p>
    <w:p w14:paraId="0000000A"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City/Province</w:t>
      </w:r>
    </w:p>
    <w:p w14:paraId="0000000B"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Postal Code</w:t>
      </w:r>
    </w:p>
    <w:p w14:paraId="0000000C"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011477">
        <w:rPr>
          <w:b/>
        </w:rPr>
        <w:t>THANK YOU FOR YOUR GOOD PRODUCT REVIEW</w:t>
      </w:r>
    </w:p>
    <w:p w14:paraId="00000010"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11477">
        <w:rPr>
          <w:color w:val="000000"/>
        </w:rPr>
        <w:t>Dear [CONTACT NAME],</w:t>
      </w:r>
    </w:p>
    <w:p w14:paraId="00000013"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11477">
        <w:br/>
      </w:r>
      <w:r w:rsidRPr="00011477">
        <w:rPr>
          <w:rFonts w:eastAsia="Courier New"/>
        </w:rPr>
        <w:t xml:space="preserve">Thank you for the exemplary review you gave our product, </w:t>
      </w:r>
      <w:r w:rsidRPr="00011477">
        <w:rPr>
          <w:color w:val="000000"/>
        </w:rPr>
        <w:t>[</w:t>
      </w:r>
      <w:r w:rsidRPr="00011477">
        <w:rPr>
          <w:rFonts w:eastAsia="Courier New"/>
        </w:rPr>
        <w:t>NAME OF PRODUCT</w:t>
      </w:r>
      <w:r w:rsidRPr="00011477">
        <w:rPr>
          <w:color w:val="000000"/>
        </w:rPr>
        <w:t>].</w:t>
      </w:r>
      <w:r w:rsidRPr="00011477">
        <w:br/>
      </w:r>
      <w:r w:rsidRPr="00011477">
        <w:br/>
      </w:r>
      <w:r w:rsidRPr="00011477">
        <w:rPr>
          <w:rFonts w:eastAsia="Courier New"/>
        </w:rPr>
        <w:t xml:space="preserve">We are pleased that you found the </w:t>
      </w:r>
      <w:r w:rsidRPr="00011477">
        <w:rPr>
          <w:color w:val="000000"/>
        </w:rPr>
        <w:t>[</w:t>
      </w:r>
      <w:r w:rsidRPr="00011477">
        <w:rPr>
          <w:rFonts w:eastAsia="Courier New"/>
        </w:rPr>
        <w:t>NAME OF PRODUCT</w:t>
      </w:r>
      <w:r w:rsidRPr="00011477">
        <w:rPr>
          <w:color w:val="000000"/>
        </w:rPr>
        <w:t xml:space="preserve">] interesting and that you would </w:t>
      </w:r>
      <w:r w:rsidRPr="00011477">
        <w:t>buy</w:t>
      </w:r>
      <w:r w:rsidRPr="00011477">
        <w:rPr>
          <w:color w:val="000000"/>
        </w:rPr>
        <w:t xml:space="preserve"> it at the price </w:t>
      </w:r>
      <w:r w:rsidRPr="00011477">
        <w:t xml:space="preserve">we will be launching it in </w:t>
      </w:r>
      <w:r w:rsidRPr="00011477">
        <w:rPr>
          <w:color w:val="000000"/>
        </w:rPr>
        <w:t>the market.</w:t>
      </w:r>
    </w:p>
    <w:p w14:paraId="00000014"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011477">
        <w:br/>
      </w:r>
      <w:r w:rsidRPr="00011477">
        <w:rPr>
          <w:rFonts w:eastAsia="Courier New"/>
        </w:rPr>
        <w:t>We enjoyed reading your review and would like to thank you once again for your acclamation.</w:t>
      </w:r>
    </w:p>
    <w:p w14:paraId="00000015"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6"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7"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Kind regards,</w:t>
      </w:r>
    </w:p>
    <w:p w14:paraId="00000018"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9"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A"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B"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011477">
        <w:t>[NAME]</w:t>
      </w:r>
    </w:p>
    <w:p w14:paraId="0000001C"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11477">
        <w:rPr>
          <w:color w:val="000000"/>
        </w:rPr>
        <w:t>[TITLE]</w:t>
      </w:r>
    </w:p>
    <w:p w14:paraId="0000001D"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11477">
        <w:rPr>
          <w:color w:val="000000"/>
        </w:rPr>
        <w:t>[CONTACT DETAILS]</w:t>
      </w:r>
    </w:p>
    <w:p w14:paraId="0000001E" w14:textId="77777777" w:rsidR="008A0BFE" w:rsidRPr="00011477" w:rsidRDefault="00341F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011477">
        <w:rPr>
          <w:color w:val="000000"/>
        </w:rPr>
        <w:t xml:space="preserve">[COMPANY EMAIL] </w:t>
      </w:r>
    </w:p>
    <w:p w14:paraId="0000001F" w14:textId="77777777" w:rsidR="008A0BFE" w:rsidRPr="00011477" w:rsidRDefault="008A0B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8A0BFE" w:rsidRPr="00011477">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23C73" w14:textId="77777777" w:rsidR="00C2223D" w:rsidRDefault="00C2223D">
      <w:r>
        <w:separator/>
      </w:r>
    </w:p>
  </w:endnote>
  <w:endnote w:type="continuationSeparator" w:id="0">
    <w:p w14:paraId="5983CF36" w14:textId="77777777" w:rsidR="00C2223D" w:rsidRDefault="00C22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0" w14:textId="77777777" w:rsidR="008A0BFE" w:rsidRDefault="00341FE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1" w14:textId="77777777" w:rsidR="008A0BFE" w:rsidRDefault="00341FE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2" w14:textId="77777777" w:rsidR="008A0BFE" w:rsidRDefault="00341FE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3" w14:textId="77777777" w:rsidR="008A0BFE" w:rsidRDefault="00F80DC3">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341FEB">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371A8" w14:textId="77777777" w:rsidR="00C2223D" w:rsidRDefault="00C2223D">
      <w:r>
        <w:separator/>
      </w:r>
    </w:p>
  </w:footnote>
  <w:footnote w:type="continuationSeparator" w:id="0">
    <w:p w14:paraId="520A5EB6" w14:textId="77777777" w:rsidR="00C2223D" w:rsidRDefault="00C2223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c3tzS3MDcxNzBX0lEKTi0uzszPAykwqgUA53rODSwAAAA="/>
    <w:docVar w:name="Description" w:val="Keeping your client informed of any action your company intends to take pertaining to the outcome of their evaluation of your product indicates professionalism and works towards the reputation of your business. TemplateGuru has samples of letters to help you communicate with them in a profession manner.  Download examples of letters from TemplateGuru. There are many other sales and marketing letter templates for you to browse here. https://www.templateguru.co.za/templates/sales&amp;marketing/"/>
    <w:docVar w:name="Excerpt" w:val="Thank you for the exemplary review you gave our product, [NAME OF PRODUCT]."/>
    <w:docVar w:name="Tags" w:val="market analysis, business documents, entrepreneurship, entrepreneur, guideline, checklist, thank you for favourable product review template, thank you for favourable product review example, how to create a thank you for favourable product review letter, what is a thank you for favourable product review"/>
  </w:docVars>
  <w:rsids>
    <w:rsidRoot w:val="008A0BFE"/>
    <w:rsid w:val="00011477"/>
    <w:rsid w:val="00322D40"/>
    <w:rsid w:val="00341FEB"/>
    <w:rsid w:val="00676038"/>
    <w:rsid w:val="007068C4"/>
    <w:rsid w:val="008201CA"/>
    <w:rsid w:val="008A0BFE"/>
    <w:rsid w:val="00C2223D"/>
    <w:rsid w:val="00F80D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2NVucKrcMya/KUWAfHuRGsWv4w==">AMUW2mUvE335GHcP8No6oD0JtzEGiH22wDGH0Hzc33ttLQ2XYbefnR4l0OxCtZQfoSAar2qq1HSd/GyG0b3r8SqYzaZM6AwEL8fWHYhuQbPutVoTYUdPEAnG7iCIOEFgZuy7juPOAT5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4</Words>
  <Characters>420</Characters>
  <Application>Microsoft Office Word</Application>
  <DocSecurity>0</DocSecurity>
  <Lines>3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24:00Z</dcterms:created>
  <dcterms:modified xsi:type="dcterms:W3CDTF">2019-10-21T19:18:00Z</dcterms:modified>
  <cp:category/>
</cp:coreProperties>
</file>